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1.</w:t>
      </w:r>
      <w:r w:rsidR="008C6A8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ЛИЧНИ </w:t>
      </w:r>
      <w:r w:rsidR="008C6A8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ПОДАЦИ</w:t>
      </w:r>
      <w:r w:rsidR="008C6A8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ПОДНОСИОЦА</w:t>
      </w:r>
      <w:r w:rsidR="008C6A8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ПРИЈАВЕ</w:t>
      </w:r>
      <w:r w:rsidR="0006100F" w:rsidRPr="003D2B36">
        <w:tab/>
      </w:r>
    </w:p>
    <w:p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6525"/>
      </w:tblGrid>
      <w:tr w:rsidR="00777091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5731"/>
        <w:gridCol w:w="740"/>
      </w:tblGrid>
      <w:tr w:rsidR="00174995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</w:t>
      </w:r>
      <w:r w:rsidR="008C6A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-</w:t>
      </w:r>
      <w:r w:rsidR="008C6A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6), 8) и</w:t>
      </w:r>
      <w:r w:rsidR="007A5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9) или  максимално две појединачне мере из тач. 1)</w:t>
      </w:r>
      <w:r w:rsidR="008C6A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-</w:t>
      </w:r>
      <w:r w:rsidR="008C6A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6).</w:t>
      </w:r>
    </w:p>
    <w:p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8C6A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</w:t>
      </w:r>
      <w:r w:rsidR="008C6A87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ПОРОДИЧНЕ</w:t>
      </w:r>
      <w:r w:rsidR="008C6A87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1328E" w:rsidRDefault="008C6A87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C86291"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D2B36" w:rsidRDefault="008C6A87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C86291"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D2B36" w:rsidRDefault="008C6A87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</w:t>
            </w:r>
            <w:r w:rsidR="00C86291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="00C86291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1328E" w:rsidRDefault="008C6A8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12830216" w:rsidRPr="003D2B36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12830216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12830216"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="12830216"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:rsidR="00C86291" w:rsidRPr="0031328E" w:rsidRDefault="008C6A87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9453DF" w:rsidRPr="003D2B36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9453DF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9453DF"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:rsidR="0095725F" w:rsidRPr="003D2B36" w:rsidRDefault="008C6A8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3D2B36">
              <w:rPr>
                <w:rFonts w:ascii="Times New Roman" w:hAnsi="Times New Roman" w:cs="Times New Roman"/>
                <w:sz w:val="24"/>
                <w:szCs w:val="24"/>
              </w:rPr>
              <w:t>градња топлотних пумпи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:rsidR="00675765" w:rsidRPr="003D2B36" w:rsidRDefault="008C6A87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</w:t>
            </w:r>
            <w:r w:rsidR="00C86291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="00C86291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A00A87" w:rsidRPr="0031328E" w:rsidRDefault="008C6A87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3D2B36">
              <w:rPr>
                <w:rFonts w:ascii="Times New Roman" w:hAnsi="Times New Roman" w:cs="Times New Roman"/>
                <w:sz w:val="24"/>
                <w:szCs w:val="24"/>
              </w:rPr>
              <w:t>градња соларних колектора у инсталацију за централну припрему потрошне топле воде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A00A87" w:rsidRPr="0031328E" w:rsidRDefault="008C6A87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3D2B36">
              <w:rPr>
                <w:rFonts w:ascii="Times New Roman" w:hAnsi="Times New Roman" w:cs="Times New Roman"/>
                <w:sz w:val="24"/>
                <w:szCs w:val="24"/>
              </w:rPr>
              <w:t>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-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-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</w:t>
      </w:r>
      <w:r w:rsidR="008C6A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>Мере под тач. 7) и 10) се не убрајају у појединачне мере јер нису предвиђене за самосталну примену.</w:t>
      </w:r>
    </w:p>
    <w:p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:rsidR="0029310E" w:rsidRPr="0031328E" w:rsidRDefault="008C6A87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29310E"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:rsidR="0029310E" w:rsidRPr="0031328E" w:rsidRDefault="008C6A87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29310E" w:rsidRPr="003D2B36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29310E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29310E"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029310E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="0029310E"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:rsidR="008B13FD" w:rsidRPr="003D2B36" w:rsidRDefault="008C6A87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8B13FD" w:rsidRPr="003D2B36">
              <w:rPr>
                <w:rFonts w:ascii="Times New Roman" w:hAnsi="Times New Roman" w:cs="Times New Roman"/>
                <w:sz w:val="24"/>
                <w:szCs w:val="24"/>
              </w:rPr>
              <w:t>градња топлотних пумпи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:rsidR="0029310E" w:rsidRPr="003D2B36" w:rsidRDefault="008C6A87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</w:t>
            </w:r>
            <w:r w:rsidR="0029310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амена постојеће или уградња нове цевне мреже, грејних тела и пратећег прибора </w:t>
            </w:r>
          </w:p>
        </w:tc>
      </w:tr>
      <w:tr w:rsidR="00B22420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-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:rsidR="00496203" w:rsidRPr="0031328E" w:rsidRDefault="006463E6" w:rsidP="007A5F1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породичним </w:t>
      </w:r>
      <w:r w:rsidR="008C6A87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496203" w:rsidRPr="0031328E" w:rsidRDefault="00496203" w:rsidP="007A5F1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:rsidR="00496203" w:rsidRPr="0031328E" w:rsidRDefault="00496203" w:rsidP="007A5F1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з једну од мера под тач. 1)</w:t>
      </w:r>
      <w:r w:rsidR="008C6A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-</w:t>
      </w:r>
      <w:r w:rsidR="008C6A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4C602B" w:rsidRPr="003D2B36" w:rsidRDefault="008C6A87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4C602B" w:rsidRPr="003D2B36" w:rsidRDefault="008C6A87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4C602B"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4C602B" w:rsidRPr="003D2B36" w:rsidRDefault="008C6A87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</w:t>
            </w:r>
            <w:r w:rsidR="253026D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="253026D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</w:t>
            </w:r>
            <w:r w:rsidR="253026D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lastRenderedPageBreak/>
              <w:t>кровног покривача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8C6A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4C602B" w:rsidRPr="003D2B36" w:rsidRDefault="008C6A87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4C602B" w:rsidRPr="003D2B36" w:rsidRDefault="008C6A87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4C602B"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4C602B" w:rsidRPr="003D2B36" w:rsidRDefault="008C6A87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</w:t>
            </w:r>
            <w:r w:rsidR="253026D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="253026D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:rsidR="001232D4" w:rsidRPr="003D2B36" w:rsidRDefault="008C6A87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1232D4" w:rsidRPr="003D2B36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1232D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1232D4"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:rsidR="00ED03A4" w:rsidRPr="003D2B36" w:rsidRDefault="008C6A87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3D2B36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ED03A4"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:rsidR="004C602B" w:rsidRPr="003D2B36" w:rsidRDefault="008C6A87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3D2B36">
              <w:rPr>
                <w:rFonts w:ascii="Times New Roman" w:hAnsi="Times New Roman" w:cs="Times New Roman"/>
                <w:sz w:val="24"/>
                <w:szCs w:val="24"/>
              </w:rPr>
              <w:t>градња топлотних пумпи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:rsidR="004C602B" w:rsidRPr="003D2B36" w:rsidRDefault="008C6A87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</w:t>
            </w:r>
            <w:r w:rsidR="626D1948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="626D1948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</w:p>
          <w:p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5C12AC" w:rsidRPr="0031328E" w:rsidRDefault="008C6A87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5C12AC"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5C12AC" w:rsidRPr="0031328E" w:rsidRDefault="008C6A87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5C12AC"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5C12AC" w:rsidRPr="0031328E" w:rsidRDefault="008C6A87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</w:t>
            </w:r>
            <w:r w:rsidR="005C12A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="005C12A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:rsidR="00ED03A4" w:rsidRPr="0031328E" w:rsidRDefault="008C6A87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3D2B36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ED03A4"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:rsidR="00ED03A4" w:rsidRPr="0031328E" w:rsidRDefault="008C6A87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3D2B36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ED03A4"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:rsidR="005C12AC" w:rsidRPr="0031328E" w:rsidRDefault="008C6A87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5C12AC" w:rsidRPr="003D2B36">
              <w:rPr>
                <w:rFonts w:ascii="Times New Roman" w:hAnsi="Times New Roman" w:cs="Times New Roman"/>
                <w:sz w:val="24"/>
                <w:szCs w:val="24"/>
              </w:rPr>
              <w:t>градња топлотних пумпи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:rsidR="004C602B" w:rsidRPr="003D2B36" w:rsidRDefault="008C6A87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</w:t>
            </w:r>
            <w:r w:rsidR="253026D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="253026D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:rsidR="004C602B" w:rsidRPr="0031328E" w:rsidRDefault="008C6A87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3D2B36">
              <w:rPr>
                <w:rFonts w:ascii="Times New Roman" w:hAnsi="Times New Roman" w:cs="Times New Roman"/>
                <w:sz w:val="24"/>
                <w:szCs w:val="24"/>
              </w:rPr>
              <w:t>градња соларних колектора у инсталацију за централну припрему потрошне топле воде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:rsidR="004C602B" w:rsidRPr="0031328E" w:rsidRDefault="008C6A87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3D2B36">
              <w:rPr>
                <w:rFonts w:ascii="Times New Roman" w:hAnsi="Times New Roman" w:cs="Times New Roman"/>
                <w:sz w:val="24"/>
                <w:szCs w:val="24"/>
              </w:rPr>
              <w:t>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B22420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-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-</w:t>
      </w:r>
      <w:r w:rsidR="008C6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/>
      </w:tblPr>
      <w:tblGrid>
        <w:gridCol w:w="8340"/>
        <w:gridCol w:w="2574"/>
      </w:tblGrid>
      <w:tr w:rsidR="00777091" w:rsidRPr="003D2B36" w:rsidTr="24E1B43E"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:rsidTr="24E1B43E"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:rsidTr="24E1B43E">
        <w:trPr>
          <w:trHeight w:val="300"/>
        </w:trPr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777091" w:rsidRPr="003D2B36" w:rsidTr="24E1B43E">
        <w:trPr>
          <w:trHeight w:val="389"/>
        </w:trPr>
        <w:tc>
          <w:tcPr>
            <w:tcW w:w="10920" w:type="dxa"/>
            <w:vAlign w:val="center"/>
          </w:tcPr>
          <w:p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:rsidTr="24E1B43E">
        <w:trPr>
          <w:trHeight w:val="338"/>
        </w:trPr>
        <w:tc>
          <w:tcPr>
            <w:tcW w:w="10920" w:type="dxa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777091" w:rsidRPr="003D2B36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66540E" w:rsidRPr="003D2B36" w:rsidRDefault="0DC84258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066540E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рејања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="0066540E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родни гас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B01010" w:rsidRPr="003D2B36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/мазут </w:t>
            </w:r>
          </w:p>
        </w:tc>
      </w:tr>
      <w:tr w:rsidR="00B01010" w:rsidRPr="003D2B36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/>
      </w:tblPr>
      <w:tblGrid>
        <w:gridCol w:w="10920"/>
      </w:tblGrid>
      <w:tr w:rsidR="00777091" w:rsidRPr="003D2B36" w:rsidTr="24E1B43E">
        <w:tc>
          <w:tcPr>
            <w:tcW w:w="10920" w:type="dxa"/>
          </w:tcPr>
          <w:p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56434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="0056434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</w:tcPr>
          <w:p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:rsidTr="24E1B43E">
        <w:trPr>
          <w:trHeight w:val="343"/>
        </w:trPr>
        <w:tc>
          <w:tcPr>
            <w:tcW w:w="10920" w:type="dxa"/>
          </w:tcPr>
          <w:p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:rsidR="00090D4F" w:rsidRPr="0031328E" w:rsidRDefault="004E14BD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p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F6DBC" w:rsidRPr="003D2B36" w:rsidRDefault="00CF6DBC" w:rsidP="00CB7E8C">
      <w:pPr>
        <w:spacing w:after="0" w:line="240" w:lineRule="auto"/>
      </w:pPr>
      <w:r w:rsidRPr="003D2B36">
        <w:separator/>
      </w:r>
    </w:p>
  </w:endnote>
  <w:endnote w:type="continuationSeparator" w:id="1">
    <w:p w:rsidR="00CF6DBC" w:rsidRPr="003D2B36" w:rsidRDefault="00CF6DBC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F6DBC" w:rsidRPr="003D2B36" w:rsidRDefault="00CF6DBC" w:rsidP="00CB7E8C">
      <w:pPr>
        <w:spacing w:after="0" w:line="240" w:lineRule="auto"/>
      </w:pPr>
      <w:r w:rsidRPr="003D2B36">
        <w:separator/>
      </w:r>
    </w:p>
  </w:footnote>
  <w:footnote w:type="continuationSeparator" w:id="1">
    <w:p w:rsidR="00CF6DBC" w:rsidRPr="003D2B36" w:rsidRDefault="00CF6DBC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14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60C1E"/>
    <w:rsid w:val="0056434D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A5F1A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C6A87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241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CF6DBC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18</Words>
  <Characters>10364</Characters>
  <Application>Microsoft Office Word</Application>
  <DocSecurity>0</DocSecurity>
  <Lines>86</Lines>
  <Paragraphs>24</Paragraphs>
  <ScaleCrop>false</ScaleCrop>
  <Company/>
  <LinksUpToDate>false</LinksUpToDate>
  <CharactersWithSpaces>121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anijela</cp:lastModifiedBy>
  <cp:revision>12</cp:revision>
  <cp:lastPrinted>2025-12-17T09:23:00Z</cp:lastPrinted>
  <dcterms:created xsi:type="dcterms:W3CDTF">2024-06-17T13:13:00Z</dcterms:created>
  <dcterms:modified xsi:type="dcterms:W3CDTF">2025-12-17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